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7BDD9" w14:textId="26D63D25" w:rsidR="00B03C01" w:rsidRPr="00B04533" w:rsidRDefault="00B03C01" w:rsidP="00B03C01">
      <w:pPr>
        <w:jc w:val="center"/>
        <w:rPr>
          <w:rFonts w:cstheme="minorHAnsi"/>
          <w:b/>
          <w:sz w:val="32"/>
          <w:szCs w:val="32"/>
        </w:rPr>
      </w:pPr>
      <w:bookmarkStart w:id="0" w:name="_GoBack"/>
      <w:bookmarkEnd w:id="0"/>
      <w:r w:rsidRPr="00B04533">
        <w:rPr>
          <w:rFonts w:cstheme="minorHAnsi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2EB4F8A0" wp14:editId="6FB2E512">
            <wp:simplePos x="0" y="0"/>
            <wp:positionH relativeFrom="column">
              <wp:posOffset>6188075</wp:posOffset>
            </wp:positionH>
            <wp:positionV relativeFrom="paragraph">
              <wp:posOffset>-266094</wp:posOffset>
            </wp:positionV>
            <wp:extent cx="694437" cy="846161"/>
            <wp:effectExtent l="0" t="0" r="0" b="0"/>
            <wp:wrapNone/>
            <wp:docPr id="3" name="Picture 3" descr="C:\Users\stramas\AppData\Local\Microsoft\Windows\INetCache\Content.Word\Rastrick logo options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tramas\AppData\Local\Microsoft\Windows\INetCache\Content.Word\Rastrick logo options-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437" cy="846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4533">
        <w:rPr>
          <w:rFonts w:cstheme="minorHAnsi"/>
          <w:b/>
          <w:sz w:val="32"/>
          <w:szCs w:val="32"/>
        </w:rPr>
        <w:t xml:space="preserve">STUDENT </w:t>
      </w:r>
      <w:r w:rsidR="00E84266">
        <w:rPr>
          <w:rFonts w:cstheme="minorHAnsi"/>
          <w:b/>
          <w:sz w:val="32"/>
          <w:szCs w:val="32"/>
        </w:rPr>
        <w:t>LIBRARIAN</w:t>
      </w:r>
      <w:r w:rsidRPr="00B04533">
        <w:rPr>
          <w:rFonts w:cstheme="minorHAnsi"/>
          <w:b/>
          <w:sz w:val="32"/>
          <w:szCs w:val="32"/>
        </w:rPr>
        <w:t xml:space="preserve"> APPLICATION FORM</w:t>
      </w:r>
    </w:p>
    <w:p w14:paraId="4CA91DD5" w14:textId="427D6304" w:rsidR="004E0550" w:rsidRPr="004E0550" w:rsidRDefault="00B03C01" w:rsidP="004E0550">
      <w:pPr>
        <w:jc w:val="center"/>
        <w:rPr>
          <w:rFonts w:cstheme="minorHAnsi"/>
          <w:b/>
          <w:sz w:val="24"/>
          <w:szCs w:val="24"/>
        </w:rPr>
      </w:pPr>
      <w:r w:rsidRPr="00B04533">
        <w:rPr>
          <w:rFonts w:cstheme="minorHAnsi"/>
          <w:b/>
          <w:sz w:val="24"/>
          <w:szCs w:val="24"/>
        </w:rPr>
        <w:t>Please submit this form to</w:t>
      </w:r>
      <w:r w:rsidR="004E0550">
        <w:rPr>
          <w:rFonts w:cstheme="minorHAnsi"/>
          <w:b/>
          <w:sz w:val="24"/>
          <w:szCs w:val="24"/>
        </w:rPr>
        <w:t xml:space="preserve"> the library or</w:t>
      </w:r>
      <w:r w:rsidRPr="00B04533">
        <w:rPr>
          <w:rFonts w:cstheme="minorHAnsi"/>
          <w:b/>
          <w:sz w:val="24"/>
          <w:szCs w:val="24"/>
        </w:rPr>
        <w:t xml:space="preserve"> </w:t>
      </w:r>
      <w:hyperlink r:id="rId6" w:history="1">
        <w:r w:rsidR="00F43DF4" w:rsidRPr="00DD27A7">
          <w:rPr>
            <w:rStyle w:val="Hyperlink"/>
            <w:rFonts w:cstheme="minorHAnsi"/>
            <w:b/>
            <w:sz w:val="24"/>
            <w:szCs w:val="24"/>
          </w:rPr>
          <w:t>cherie.priestland@rastrick.calderdale.sch.uk</w:t>
        </w:r>
      </w:hyperlink>
      <w:r w:rsidR="00F43DF4">
        <w:rPr>
          <w:rFonts w:cstheme="minorHAnsi"/>
          <w:b/>
          <w:sz w:val="24"/>
          <w:szCs w:val="24"/>
        </w:rPr>
        <w:t xml:space="preserve"> </w:t>
      </w:r>
    </w:p>
    <w:tbl>
      <w:tblPr>
        <w:tblW w:w="1091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2"/>
        <w:gridCol w:w="3969"/>
        <w:gridCol w:w="5245"/>
      </w:tblGrid>
      <w:tr w:rsidR="00B03C01" w:rsidRPr="00B04533" w14:paraId="5CBC9562" w14:textId="77777777" w:rsidTr="00B03C01">
        <w:trPr>
          <w:cantSplit/>
          <w:trHeight w:val="454"/>
        </w:trPr>
        <w:tc>
          <w:tcPr>
            <w:tcW w:w="1702" w:type="dxa"/>
            <w:vAlign w:val="center"/>
          </w:tcPr>
          <w:p w14:paraId="1BDE98D5" w14:textId="77777777" w:rsidR="00B03C01" w:rsidRPr="00B04533" w:rsidRDefault="00B03C01" w:rsidP="00B03C01">
            <w:pPr>
              <w:spacing w:before="40"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04533">
              <w:rPr>
                <w:rFonts w:eastAsia="Times New Roman" w:cstheme="minorHAnsi"/>
                <w:sz w:val="20"/>
                <w:szCs w:val="20"/>
              </w:rPr>
              <w:t>Form:</w:t>
            </w:r>
          </w:p>
        </w:tc>
        <w:tc>
          <w:tcPr>
            <w:tcW w:w="3969" w:type="dxa"/>
            <w:vAlign w:val="center"/>
          </w:tcPr>
          <w:p w14:paraId="4599D728" w14:textId="77777777" w:rsidR="00B03C01" w:rsidRPr="00B04533" w:rsidRDefault="00B03C01" w:rsidP="00B03C01">
            <w:pPr>
              <w:spacing w:before="40" w:after="0" w:line="240" w:lineRule="auto"/>
              <w:rPr>
                <w:rFonts w:eastAsia="Times New Roman" w:cstheme="minorHAnsi"/>
                <w:bCs/>
                <w:sz w:val="20"/>
                <w:szCs w:val="20"/>
              </w:rPr>
            </w:pPr>
            <w:r w:rsidRPr="00B04533">
              <w:rPr>
                <w:rFonts w:eastAsia="Times New Roman" w:cstheme="minorHAnsi"/>
                <w:bCs/>
                <w:sz w:val="20"/>
                <w:szCs w:val="20"/>
              </w:rPr>
              <w:t>Forename:</w:t>
            </w:r>
          </w:p>
        </w:tc>
        <w:tc>
          <w:tcPr>
            <w:tcW w:w="5245" w:type="dxa"/>
            <w:vAlign w:val="center"/>
          </w:tcPr>
          <w:p w14:paraId="39DFE0B7" w14:textId="77777777" w:rsidR="00B03C01" w:rsidRPr="00B04533" w:rsidRDefault="00B03C01" w:rsidP="00B03C01">
            <w:pPr>
              <w:spacing w:before="40" w:after="0" w:line="240" w:lineRule="auto"/>
              <w:rPr>
                <w:rFonts w:eastAsia="Times New Roman" w:cstheme="minorHAnsi"/>
                <w:bCs/>
                <w:sz w:val="20"/>
                <w:szCs w:val="20"/>
              </w:rPr>
            </w:pPr>
            <w:r w:rsidRPr="00B04533">
              <w:rPr>
                <w:rFonts w:eastAsia="Times New Roman" w:cstheme="minorHAnsi"/>
                <w:bCs/>
                <w:sz w:val="20"/>
                <w:szCs w:val="20"/>
              </w:rPr>
              <w:t>Surname:</w:t>
            </w:r>
          </w:p>
        </w:tc>
      </w:tr>
    </w:tbl>
    <w:p w14:paraId="7B32874C" w14:textId="49BBC6B0" w:rsidR="00410CC5" w:rsidRPr="00B03C01" w:rsidRDefault="00BB3825" w:rsidP="00B03C01">
      <w:pPr>
        <w:spacing w:after="0"/>
        <w:rPr>
          <w:sz w:val="18"/>
          <w:szCs w:val="18"/>
        </w:rPr>
      </w:pP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10916"/>
      </w:tblGrid>
      <w:tr w:rsidR="00B03C01" w:rsidRPr="00B04533" w14:paraId="475B854D" w14:textId="77777777" w:rsidTr="00B03C01">
        <w:trPr>
          <w:trHeight w:val="283"/>
        </w:trPr>
        <w:tc>
          <w:tcPr>
            <w:tcW w:w="10916" w:type="dxa"/>
            <w:shd w:val="clear" w:color="auto" w:fill="006D86"/>
            <w:vAlign w:val="center"/>
          </w:tcPr>
          <w:p w14:paraId="2579A92A" w14:textId="77777777" w:rsidR="00B03C01" w:rsidRPr="00B04533" w:rsidRDefault="00B03C01" w:rsidP="00655590">
            <w:pPr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B04533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AIMS FOR THE ROLE</w:t>
            </w:r>
          </w:p>
        </w:tc>
      </w:tr>
      <w:tr w:rsidR="00B03C01" w:rsidRPr="00B04533" w14:paraId="42F27023" w14:textId="77777777" w:rsidTr="00655590">
        <w:trPr>
          <w:trHeight w:val="1474"/>
        </w:trPr>
        <w:tc>
          <w:tcPr>
            <w:tcW w:w="10916" w:type="dxa"/>
          </w:tcPr>
          <w:p w14:paraId="08BEAB9F" w14:textId="77777777" w:rsidR="00F43DF4" w:rsidRDefault="00F43DF4" w:rsidP="00F43DF4">
            <w:pPr>
              <w:spacing w:line="36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Pick three things you would be interested in getting involved with as a Student Librarian?</w:t>
            </w:r>
          </w:p>
          <w:p w14:paraId="15CAA7BD" w14:textId="77777777" w:rsidR="00F43DF4" w:rsidRDefault="00F43DF4" w:rsidP="00F43DF4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1A91C140" w14:textId="77777777" w:rsidR="00F43DF4" w:rsidRDefault="00F43DF4" w:rsidP="00F43DF4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eastAsia="Times New Roman" w:cstheme="minorHAnsi"/>
                <w:sz w:val="20"/>
                <w:szCs w:val="20"/>
              </w:rPr>
            </w:pPr>
          </w:p>
          <w:p w14:paraId="360A447E" w14:textId="080819E3" w:rsidR="00B03C01" w:rsidRPr="00F43DF4" w:rsidRDefault="00B03C01" w:rsidP="00F43DF4">
            <w:pPr>
              <w:pStyle w:val="ListParagraph"/>
              <w:numPr>
                <w:ilvl w:val="0"/>
                <w:numId w:val="7"/>
              </w:num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C01" w:rsidRPr="00B04533" w14:paraId="3DA4FD61" w14:textId="77777777" w:rsidTr="00F43DF4">
        <w:trPr>
          <w:trHeight w:val="2154"/>
        </w:trPr>
        <w:tc>
          <w:tcPr>
            <w:tcW w:w="10916" w:type="dxa"/>
          </w:tcPr>
          <w:p w14:paraId="69C4CACD" w14:textId="5C45C409" w:rsidR="00F43DF4" w:rsidRPr="00B04533" w:rsidRDefault="00F43DF4" w:rsidP="00655590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Why</w:t>
            </w:r>
            <w:r w:rsidR="0091019F">
              <w:rPr>
                <w:rFonts w:eastAsia="Times New Roman" w:cstheme="minorHAnsi"/>
                <w:sz w:val="20"/>
                <w:szCs w:val="20"/>
              </w:rPr>
              <w:t xml:space="preserve"> do you think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the library </w:t>
            </w:r>
            <w:r w:rsidR="0091019F">
              <w:rPr>
                <w:rFonts w:eastAsia="Times New Roman" w:cstheme="minorHAnsi"/>
                <w:sz w:val="20"/>
                <w:szCs w:val="20"/>
              </w:rPr>
              <w:t>is an important part of the school</w:t>
            </w:r>
            <w:r>
              <w:rPr>
                <w:rFonts w:eastAsia="Times New Roman" w:cstheme="minorHAnsi"/>
                <w:sz w:val="20"/>
                <w:szCs w:val="20"/>
              </w:rPr>
              <w:t>?</w:t>
            </w:r>
          </w:p>
        </w:tc>
      </w:tr>
    </w:tbl>
    <w:p w14:paraId="43C231F8" w14:textId="15D9CF63" w:rsidR="00B03C01" w:rsidRDefault="00B03C01" w:rsidP="00B03C01">
      <w:pPr>
        <w:spacing w:after="0"/>
        <w:rPr>
          <w:sz w:val="16"/>
          <w:szCs w:val="16"/>
        </w:rPr>
      </w:pPr>
    </w:p>
    <w:tbl>
      <w:tblPr>
        <w:tblW w:w="10920" w:type="dxa"/>
        <w:tblInd w:w="-2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20"/>
      </w:tblGrid>
      <w:tr w:rsidR="00F43DF4" w:rsidRPr="00B04533" w14:paraId="40D050E2" w14:textId="77777777" w:rsidTr="00F43DF4">
        <w:trPr>
          <w:trHeight w:val="284"/>
        </w:trPr>
        <w:tc>
          <w:tcPr>
            <w:tcW w:w="10920" w:type="dxa"/>
            <w:shd w:val="clear" w:color="auto" w:fill="7030A0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E420EF" w14:textId="1F478E6D" w:rsidR="00F43DF4" w:rsidRPr="00F43DF4" w:rsidRDefault="00F43DF4" w:rsidP="00F43DF4">
            <w:pPr>
              <w:spacing w:after="0" w:line="276" w:lineRule="auto"/>
              <w:rPr>
                <w:rFonts w:cstheme="minorHAnsi"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Job Description - What is it that you will be doing as a Student Librarian:</w:t>
            </w:r>
          </w:p>
        </w:tc>
      </w:tr>
      <w:tr w:rsidR="00F43DF4" w:rsidRPr="00B04533" w14:paraId="482EC304" w14:textId="77777777" w:rsidTr="00F43DF4">
        <w:trPr>
          <w:trHeight w:val="2268"/>
        </w:trPr>
        <w:tc>
          <w:tcPr>
            <w:tcW w:w="10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97E808" w14:textId="430E9AD5" w:rsidR="00F43DF4" w:rsidRPr="00F43DF4" w:rsidRDefault="00F43DF4" w:rsidP="00F43DF4">
            <w:pPr>
              <w:spacing w:after="0" w:line="360" w:lineRule="auto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04533">
              <w:rPr>
                <w:rFonts w:cstheme="minorHAnsi"/>
                <w:b/>
                <w:bCs/>
                <w:sz w:val="20"/>
                <w:szCs w:val="20"/>
              </w:rPr>
              <w:t> </w:t>
            </w:r>
            <w:r>
              <w:rPr>
                <w:rFonts w:cstheme="minorHAnsi"/>
                <w:color w:val="000000"/>
              </w:rPr>
              <w:t xml:space="preserve">There are a number of different responsibilities you will be expected to fulfil as a Student Librarian, and these will include: </w:t>
            </w:r>
          </w:p>
          <w:p w14:paraId="0CA22EF0" w14:textId="77777777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bCs/>
                <w:color w:val="000000"/>
              </w:rPr>
              <w:t>To be a friendly and enthusiastic Reading Ambassador and discuss books, recommendations, and ideas with other students in your year.  </w:t>
            </w:r>
          </w:p>
          <w:p w14:paraId="312AD97A" w14:textId="77777777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bCs/>
                <w:color w:val="000000"/>
              </w:rPr>
              <w:t>Help direct students to use the Library fully and find items they are looking for. </w:t>
            </w:r>
          </w:p>
          <w:p w14:paraId="3608CB6F" w14:textId="682A4370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color w:val="000000"/>
              </w:rPr>
              <w:t xml:space="preserve">Meet with the Librarian to discuss issues, </w:t>
            </w:r>
            <w:r w:rsidR="0091019F" w:rsidRPr="00F43DF4">
              <w:rPr>
                <w:rFonts w:eastAsia="Times New Roman" w:cstheme="minorHAnsi"/>
                <w:color w:val="000000"/>
              </w:rPr>
              <w:t>stock,</w:t>
            </w:r>
            <w:r w:rsidRPr="00F43DF4">
              <w:rPr>
                <w:rFonts w:eastAsia="Times New Roman" w:cstheme="minorHAnsi"/>
                <w:color w:val="000000"/>
              </w:rPr>
              <w:t xml:space="preserve"> and ideas of improvement for the Library provided by students in your year. </w:t>
            </w:r>
          </w:p>
          <w:p w14:paraId="31EF6ED9" w14:textId="77777777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color w:val="000000"/>
              </w:rPr>
              <w:t>Take written stationery shop orders from students.  </w:t>
            </w:r>
          </w:p>
          <w:p w14:paraId="41BD9CAC" w14:textId="77777777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color w:val="000000"/>
              </w:rPr>
              <w:t>To act as role models to other students while using the Library. </w:t>
            </w:r>
          </w:p>
          <w:p w14:paraId="12BBC2D9" w14:textId="497C545F" w:rsidR="00F43DF4" w:rsidRPr="00F43DF4" w:rsidRDefault="00F43DF4" w:rsidP="00F43DF4">
            <w:pPr>
              <w:pStyle w:val="ListParagraph"/>
              <w:numPr>
                <w:ilvl w:val="0"/>
                <w:numId w:val="5"/>
              </w:numPr>
              <w:spacing w:after="0" w:line="276" w:lineRule="auto"/>
              <w:jc w:val="both"/>
              <w:rPr>
                <w:rFonts w:ascii="Arial" w:eastAsia="Times New Roman" w:hAnsi="Arial" w:cs="Arial"/>
                <w:color w:val="000000"/>
              </w:rPr>
            </w:pPr>
            <w:r w:rsidRPr="00F43DF4">
              <w:rPr>
                <w:rFonts w:eastAsia="Times New Roman" w:cstheme="minorHAnsi"/>
                <w:bCs/>
                <w:color w:val="000000"/>
              </w:rPr>
              <w:t>To help maintain a calm environment in the Library and promote quite reading.</w:t>
            </w:r>
          </w:p>
        </w:tc>
      </w:tr>
    </w:tbl>
    <w:p w14:paraId="3DCA2198" w14:textId="77777777" w:rsidR="00F43DF4" w:rsidRPr="00B03C01" w:rsidRDefault="00F43DF4" w:rsidP="00B03C01">
      <w:pPr>
        <w:spacing w:after="0"/>
        <w:rPr>
          <w:sz w:val="16"/>
          <w:szCs w:val="16"/>
        </w:rPr>
      </w:pPr>
    </w:p>
    <w:tbl>
      <w:tblPr>
        <w:tblW w:w="10920" w:type="dxa"/>
        <w:tblInd w:w="-2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20"/>
      </w:tblGrid>
      <w:tr w:rsidR="00B03C01" w:rsidRPr="00B04533" w14:paraId="59C5BCAE" w14:textId="77777777" w:rsidTr="00B03C01">
        <w:trPr>
          <w:trHeight w:val="850"/>
        </w:trPr>
        <w:tc>
          <w:tcPr>
            <w:tcW w:w="10920" w:type="dxa"/>
            <w:shd w:val="clear" w:color="auto" w:fill="AACE52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9D6EEE" w14:textId="77777777" w:rsidR="00B03C01" w:rsidRPr="00B04533" w:rsidRDefault="00B03C01" w:rsidP="00655590">
            <w:pPr>
              <w:spacing w:after="0" w:line="276" w:lineRule="auto"/>
              <w:rPr>
                <w:rFonts w:cstheme="minorHAnsi"/>
                <w:sz w:val="20"/>
                <w:szCs w:val="20"/>
              </w:rPr>
            </w:pPr>
            <w:r w:rsidRPr="00B04533">
              <w:rPr>
                <w:rFonts w:cstheme="minorHAnsi"/>
                <w:b/>
                <w:bCs/>
                <w:sz w:val="20"/>
                <w:szCs w:val="20"/>
              </w:rPr>
              <w:t>SUPPORTING STATEMENT</w:t>
            </w:r>
          </w:p>
          <w:p w14:paraId="64A50EE1" w14:textId="77777777" w:rsidR="00F43DF4" w:rsidRDefault="00B03C01" w:rsidP="00F43DF4">
            <w:pPr>
              <w:spacing w:after="0" w:line="276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B04533">
              <w:rPr>
                <w:rFonts w:cstheme="minorHAnsi"/>
                <w:b/>
                <w:bCs/>
                <w:sz w:val="20"/>
                <w:szCs w:val="20"/>
              </w:rPr>
              <w:t xml:space="preserve">Please write a short paragraph explaining why you want to be </w:t>
            </w:r>
            <w:r w:rsidR="00E84266">
              <w:rPr>
                <w:rFonts w:cstheme="minorHAnsi"/>
                <w:b/>
                <w:bCs/>
                <w:sz w:val="20"/>
                <w:szCs w:val="20"/>
              </w:rPr>
              <w:t>a Student Librarian</w:t>
            </w:r>
            <w:r w:rsidRPr="00B04533"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="00F43DF4">
              <w:rPr>
                <w:rFonts w:cstheme="minorHAnsi"/>
                <w:b/>
                <w:bCs/>
                <w:sz w:val="20"/>
                <w:szCs w:val="20"/>
              </w:rPr>
              <w:t xml:space="preserve"> Include:</w:t>
            </w:r>
          </w:p>
          <w:p w14:paraId="5C6CECD0" w14:textId="21F40103" w:rsidR="00B03C01" w:rsidRPr="00F43DF4" w:rsidRDefault="00B03C01" w:rsidP="00F43DF4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cstheme="minorHAnsi"/>
                <w:sz w:val="20"/>
                <w:szCs w:val="20"/>
              </w:rPr>
            </w:pPr>
            <w:r w:rsidRPr="00F43DF4">
              <w:rPr>
                <w:rFonts w:cstheme="minorHAnsi"/>
                <w:b/>
                <w:bCs/>
                <w:sz w:val="20"/>
                <w:szCs w:val="20"/>
              </w:rPr>
              <w:t xml:space="preserve">What skills </w:t>
            </w:r>
            <w:r w:rsidR="00E84266" w:rsidRPr="00F43DF4">
              <w:rPr>
                <w:rFonts w:cstheme="minorHAnsi"/>
                <w:b/>
                <w:bCs/>
                <w:sz w:val="20"/>
                <w:szCs w:val="20"/>
              </w:rPr>
              <w:t xml:space="preserve">or experience </w:t>
            </w:r>
            <w:r w:rsidRPr="00F43DF4">
              <w:rPr>
                <w:rFonts w:cstheme="minorHAnsi"/>
                <w:b/>
                <w:bCs/>
                <w:sz w:val="20"/>
                <w:szCs w:val="20"/>
              </w:rPr>
              <w:t>do you have that would make you a good candidate – use the job descriptio</w:t>
            </w:r>
            <w:r w:rsidR="00F43DF4">
              <w:rPr>
                <w:rFonts w:cstheme="minorHAnsi"/>
                <w:b/>
                <w:bCs/>
                <w:sz w:val="20"/>
                <w:szCs w:val="20"/>
              </w:rPr>
              <w:t>n,</w:t>
            </w:r>
            <w:r w:rsidRPr="00F43DF4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F43DF4">
              <w:rPr>
                <w:rFonts w:cstheme="minorHAnsi"/>
                <w:b/>
                <w:bCs/>
                <w:sz w:val="20"/>
                <w:szCs w:val="20"/>
              </w:rPr>
              <w:t xml:space="preserve">above, </w:t>
            </w:r>
            <w:r w:rsidRPr="00F43DF4">
              <w:rPr>
                <w:rFonts w:cstheme="minorHAnsi"/>
                <w:b/>
                <w:bCs/>
                <w:sz w:val="20"/>
                <w:szCs w:val="20"/>
              </w:rPr>
              <w:t>to help you.</w:t>
            </w:r>
          </w:p>
        </w:tc>
      </w:tr>
      <w:tr w:rsidR="00B03C01" w:rsidRPr="00B04533" w14:paraId="7D6762A1" w14:textId="77777777" w:rsidTr="00F43DF4">
        <w:trPr>
          <w:trHeight w:val="4309"/>
        </w:trPr>
        <w:tc>
          <w:tcPr>
            <w:tcW w:w="10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E4463E" w14:textId="77777777" w:rsidR="00B03C01" w:rsidRPr="00B04533" w:rsidRDefault="00B03C01" w:rsidP="00655590">
            <w:pPr>
              <w:rPr>
                <w:rFonts w:cstheme="minorHAnsi"/>
                <w:sz w:val="20"/>
                <w:szCs w:val="20"/>
              </w:rPr>
            </w:pPr>
            <w:r w:rsidRPr="00B04533">
              <w:rPr>
                <w:rFonts w:cstheme="minorHAnsi"/>
                <w:b/>
                <w:bCs/>
                <w:sz w:val="20"/>
                <w:szCs w:val="20"/>
              </w:rPr>
              <w:t> </w:t>
            </w:r>
          </w:p>
        </w:tc>
      </w:tr>
    </w:tbl>
    <w:p w14:paraId="06ADC10C" w14:textId="7E3B0E58" w:rsidR="00B03C01" w:rsidRPr="00B03C01" w:rsidRDefault="00B03C01" w:rsidP="00B03C01">
      <w:pPr>
        <w:spacing w:after="0"/>
        <w:rPr>
          <w:sz w:val="16"/>
          <w:szCs w:val="16"/>
        </w:rPr>
      </w:pPr>
    </w:p>
    <w:p w14:paraId="3AA2547C" w14:textId="4983090A" w:rsidR="00B03C01" w:rsidRPr="00B03C01" w:rsidRDefault="00B03C01" w:rsidP="00B03C01">
      <w:pPr>
        <w:spacing w:after="0"/>
        <w:rPr>
          <w:sz w:val="2"/>
          <w:szCs w:val="2"/>
        </w:rPr>
      </w:pPr>
    </w:p>
    <w:tbl>
      <w:tblPr>
        <w:tblpPr w:leftFromText="180" w:rightFromText="180" w:vertAnchor="text" w:horzAnchor="margin" w:tblpX="-289" w:tblpY="-114"/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55"/>
        <w:gridCol w:w="5455"/>
      </w:tblGrid>
      <w:tr w:rsidR="00B03C01" w:rsidRPr="00B04533" w14:paraId="1899836A" w14:textId="77777777" w:rsidTr="00F52BBD">
        <w:trPr>
          <w:trHeight w:val="397"/>
        </w:trPr>
        <w:tc>
          <w:tcPr>
            <w:tcW w:w="5455" w:type="dxa"/>
            <w:shd w:val="clear" w:color="auto" w:fill="auto"/>
            <w:vAlign w:val="center"/>
          </w:tcPr>
          <w:p w14:paraId="2EF21E22" w14:textId="77777777" w:rsidR="00B03C01" w:rsidRPr="00B03C01" w:rsidRDefault="00B03C01" w:rsidP="00F52BB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03C01">
              <w:rPr>
                <w:rFonts w:cstheme="minorHAnsi"/>
                <w:sz w:val="20"/>
                <w:szCs w:val="20"/>
              </w:rPr>
              <w:t>Signed:</w:t>
            </w:r>
          </w:p>
        </w:tc>
        <w:tc>
          <w:tcPr>
            <w:tcW w:w="5455" w:type="dxa"/>
            <w:shd w:val="clear" w:color="auto" w:fill="auto"/>
            <w:vAlign w:val="center"/>
          </w:tcPr>
          <w:p w14:paraId="197AD712" w14:textId="77777777" w:rsidR="00B03C01" w:rsidRPr="00B03C01" w:rsidRDefault="00B03C01" w:rsidP="00F52BBD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B03C01">
              <w:rPr>
                <w:rFonts w:cstheme="minorHAnsi"/>
                <w:sz w:val="20"/>
                <w:szCs w:val="20"/>
              </w:rPr>
              <w:t>Date:</w:t>
            </w:r>
          </w:p>
        </w:tc>
      </w:tr>
    </w:tbl>
    <w:p w14:paraId="7C0566F3" w14:textId="77777777" w:rsidR="00831BD9" w:rsidRDefault="00831BD9"/>
    <w:sectPr w:rsidR="00831BD9" w:rsidSect="009B20B7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E2446"/>
    <w:multiLevelType w:val="hybridMultilevel"/>
    <w:tmpl w:val="A7C84F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5C3205"/>
    <w:multiLevelType w:val="hybridMultilevel"/>
    <w:tmpl w:val="1EACF74E"/>
    <w:lvl w:ilvl="0" w:tplc="1DF241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E27C54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D1CF4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A086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A6F0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9C6BF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06049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1824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B65F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E972FBC"/>
    <w:multiLevelType w:val="multilevel"/>
    <w:tmpl w:val="016A9B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383AD9"/>
    <w:multiLevelType w:val="hybridMultilevel"/>
    <w:tmpl w:val="C4D4AE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081237"/>
    <w:multiLevelType w:val="hybridMultilevel"/>
    <w:tmpl w:val="04F814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E171812"/>
    <w:multiLevelType w:val="hybridMultilevel"/>
    <w:tmpl w:val="162864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DAzMwFiY1NzCyUdpeDU4uLM/DyQAqNaAJwpmv0sAAAA"/>
  </w:docVars>
  <w:rsids>
    <w:rsidRoot w:val="00B03C01"/>
    <w:rsid w:val="0027200E"/>
    <w:rsid w:val="00277B71"/>
    <w:rsid w:val="004E0550"/>
    <w:rsid w:val="007B1396"/>
    <w:rsid w:val="00831BD9"/>
    <w:rsid w:val="008F0B20"/>
    <w:rsid w:val="009056F4"/>
    <w:rsid w:val="0091019F"/>
    <w:rsid w:val="009B20B7"/>
    <w:rsid w:val="00A80A5F"/>
    <w:rsid w:val="00A9454F"/>
    <w:rsid w:val="00B03C01"/>
    <w:rsid w:val="00B2745F"/>
    <w:rsid w:val="00BB3825"/>
    <w:rsid w:val="00BD7806"/>
    <w:rsid w:val="00E84266"/>
    <w:rsid w:val="00E85A9D"/>
    <w:rsid w:val="00F34E4B"/>
    <w:rsid w:val="00F43DF4"/>
    <w:rsid w:val="00F52BBD"/>
    <w:rsid w:val="00FF4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31069"/>
  <w15:chartTrackingRefBased/>
  <w15:docId w15:val="{D4E703EE-7313-47E5-AE52-9BFC7659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Theme="minorHAnsi" w:hAnsi="Tahoma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3C01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3C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03C01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C0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34E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erie.priestland@rastrick.calderdale.sch.uk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19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A Waterworth</dc:creator>
  <cp:keywords/>
  <dc:description/>
  <cp:lastModifiedBy>Mr J Jenkins</cp:lastModifiedBy>
  <cp:revision>2</cp:revision>
  <dcterms:created xsi:type="dcterms:W3CDTF">2020-11-09T08:41:00Z</dcterms:created>
  <dcterms:modified xsi:type="dcterms:W3CDTF">2020-11-09T08:41:00Z</dcterms:modified>
</cp:coreProperties>
</file>